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96.png" ContentType="image/png"/>
  <Override PartName="/word/media/rId400.png" ContentType="image/png"/>
  <Override PartName="/word/media/rId403.png" ContentType="image/png"/>
  <Override PartName="/word/media/rId406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1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1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Start w:id="394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4"/>
    <w:bookmarkStart w:id="395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5"/>
    <w:bookmarkStart w:id="41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 Likert</w:t>
      </w:r>
    </w:p>
    <w:bookmarkStart w:id="399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 Likert</w:t>
      </w:r>
    </w:p>
    <w:p>
      <w:pPr>
        <w:numPr>
          <w:ilvl w:val="0"/>
          <w:numId w:val="1395"/>
        </w:numPr>
        <w:pStyle w:val="Compact"/>
      </w:pPr>
      <w:r>
        <w:t xml:space="preserve">A escala Likert 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397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 Likert.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 Likert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:</w:t>
      </w:r>
      <w:r>
        <w:br/>
      </w:r>
    </w:p>
    <w:p>
      <w:r>
        <w:br w:type="page"/>
      </w:r>
    </w:p>
    <w:bookmarkEnd w:id="399"/>
    <w:bookmarkStart w:id="409" w:name="plotagem-de-escala-likert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Plotagem de escala Likert</w:t>
      </w:r>
    </w:p>
    <w:p>
      <w:pPr>
        <w:numPr>
          <w:ilvl w:val="0"/>
          <w:numId w:val="1400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 Likert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Exemplo - Visualização de respostas na escala Likert:</w:t>
      </w:r>
      <w:r>
        <w:br/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s de modelos de visualização da escala Likert:</w:t>
      </w:r>
      <w:r>
        <w:br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0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 Likert.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." title="" id="40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 Likert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." title="" id="40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 Likert.</w:t>
      </w:r>
    </w:p>
    <w:p>
      <w:r>
        <w:br w:type="page"/>
      </w:r>
    </w:p>
    <w:bookmarkEnd w:id="409"/>
    <w:bookmarkEnd w:id="410"/>
    <w:bookmarkEnd w:id="411"/>
    <w:bookmarkEnd w:id="412"/>
    <w:bookmarkStart w:id="41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13"/>
    <w:bookmarkStart w:id="417" w:name="referências"/>
    <w:p>
      <w:pPr>
        <w:pStyle w:val="Heading1"/>
      </w:pPr>
      <w:r>
        <w:t xml:space="preserve">REFERÊNCIAS</w:t>
      </w:r>
    </w:p>
    <w:bookmarkStart w:id="416" w:name="refs"/>
    <w:bookmarkStart w:id="41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1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15"/>
    <w:bookmarkEnd w:id="416"/>
    <w:bookmarkEnd w:id="4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96" Target="media/rId396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406" Target="media/rId406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1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1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09T15:03:00Z</dcterms:created>
  <dcterms:modified xsi:type="dcterms:W3CDTF">2023-08-09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